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673265F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39A4B544" w:rsidR="004851C7" w:rsidRDefault="00000000" w:rsidP="007058CD">
      <w:pPr>
        <w:pStyle w:val="Cmlapkarstanszk"/>
      </w:pPr>
      <w:fldSimple w:instr=" DOCPROPERTY  Company  \* MERGEFORMAT ">
        <w:r w:rsidR="00F45162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77200C24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3C2694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77200C24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3C2694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3C405839" w14:textId="0D169542" w:rsidR="00F45162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371475" w:history="1">
        <w:r w:rsidR="00F45162" w:rsidRPr="00C733CF">
          <w:rPr>
            <w:rStyle w:val="Hiperhivatkozs"/>
            <w:noProof/>
          </w:rPr>
          <w:t>Abstract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4</w:t>
        </w:r>
        <w:r w:rsidR="00F45162">
          <w:rPr>
            <w:noProof/>
            <w:webHidden/>
          </w:rPr>
          <w:fldChar w:fldCharType="end"/>
        </w:r>
      </w:hyperlink>
    </w:p>
    <w:p w14:paraId="0B855090" w14:textId="34A2FCEE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76" w:history="1">
        <w:r w:rsidRPr="00C733CF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4704D3A" w14:textId="1A63CC02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7" w:history="1">
        <w:r w:rsidRPr="00C733CF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4F644A" w14:textId="0567191C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8" w:history="1">
        <w:r w:rsidRPr="00C733CF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7C749E5" w14:textId="1CC03649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9" w:history="1">
        <w:r w:rsidRPr="00C733CF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36A95F6" w14:textId="4335E93E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80" w:history="1">
        <w:r w:rsidRPr="00C733CF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B07A196" w14:textId="4E7763A2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1" w:history="1">
        <w:r w:rsidRPr="00C733CF">
          <w:rPr>
            <w:rStyle w:val="Hiperhivatkozs"/>
            <w:noProof/>
          </w:rPr>
          <w:t>2.1 A RAG (Retrieval-Augmented Generation)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CEB934" w14:textId="2D0F517B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2" w:history="1">
        <w:r w:rsidRPr="00C733CF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BA3E532" w14:textId="083FC827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3" w:history="1">
        <w:r w:rsidRPr="00C733CF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99C78D2" w14:textId="518CD0C6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4" w:history="1">
        <w:r w:rsidRPr="00C733CF">
          <w:rPr>
            <w:rStyle w:val="Hiperhivatkozs"/>
            <w:noProof/>
          </w:rPr>
          <w:t>2.2 Embeddin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D3D8F9" w14:textId="51531A20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5" w:history="1">
        <w:r w:rsidRPr="00C733CF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378347" w14:textId="2E4FDFF6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6" w:history="1">
        <w:r w:rsidRPr="00C733CF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0B404D2" w14:textId="3C5EC6B9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7" w:history="1">
        <w:r w:rsidRPr="00C733CF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529D7D0" w14:textId="48BC186A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8" w:history="1">
        <w:r w:rsidRPr="00C733CF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1491323" w14:textId="2042E06B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9" w:history="1">
        <w:r w:rsidRPr="00C733CF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B7017FA" w14:textId="2B64A570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0" w:history="1">
        <w:r w:rsidRPr="00C733CF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654D21A" w14:textId="4AC3402B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1" w:history="1">
        <w:r w:rsidRPr="00C733CF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F0CE1B9" w14:textId="379D2E09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2" w:history="1">
        <w:r w:rsidRPr="00C733CF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C3C4B7A" w14:textId="7027FC62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3" w:history="1">
        <w:r w:rsidRPr="00C733CF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02855EB" w14:textId="2AA2F13A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4" w:history="1">
        <w:r w:rsidRPr="00C733CF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67506F7" w14:textId="1E95FACE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5" w:history="1">
        <w:r w:rsidRPr="00C733CF">
          <w:rPr>
            <w:rStyle w:val="Hiperhivatkozs"/>
            <w:noProof/>
          </w:rPr>
          <w:t>4 Klaszterezési módszerek implementációja és integrálása a retrieval folyamat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2990F77" w14:textId="189491BA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6" w:history="1">
        <w:r w:rsidRPr="00C733CF">
          <w:rPr>
            <w:rStyle w:val="Hiperhivatkozs"/>
            <w:noProof/>
            <w:lang w:eastAsia="en-US"/>
          </w:rPr>
          <w:t>4.1 Centroid-alapú retrieval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4F32AFD" w14:textId="60A176DB" w:rsidR="00F45162" w:rsidRDefault="00F45162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7" w:history="1">
        <w:r w:rsidRPr="00C733CF">
          <w:rPr>
            <w:rStyle w:val="Hiperhivatkozs"/>
            <w:noProof/>
            <w:lang w:eastAsia="en-US"/>
          </w:rPr>
          <w:t>4.2 Online klaszterezés helye a retriveal folyamat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FC4EED3" w14:textId="6CC81DA7" w:rsidR="00F45162" w:rsidRDefault="00F45162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8" w:history="1">
        <w:r w:rsidRPr="00C733CF">
          <w:rPr>
            <w:rStyle w:val="Hiperhivatkozs"/>
            <w:noProof/>
            <w:lang w:eastAsia="en-US"/>
          </w:rPr>
          <w:t>4.2.1 A pipeline technikai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10ACFFE" w14:textId="14F8615A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9" w:history="1">
        <w:r w:rsidRPr="00C733CF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6DA3E14" w14:textId="07C55C55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0" w:history="1">
        <w:r w:rsidRPr="00C733CF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D8C7A4E" w14:textId="4783ADD1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1" w:history="1">
        <w:r w:rsidRPr="00C733CF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13CD18A" w14:textId="522DFA22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2" w:history="1">
        <w:r w:rsidRPr="00C733CF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53F4E63" w14:textId="56C38A14" w:rsidR="00F45162" w:rsidRDefault="00F45162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3" w:history="1">
        <w:r w:rsidRPr="00C733CF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371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1B0DC16" w14:textId="38AEE8BC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371475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371476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371477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3D1BA4DA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F45162">
        <w:rPr>
          <w:cs/>
        </w:rPr>
        <w:t>‎</w:t>
      </w:r>
      <w:r w:rsidR="00F45162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371478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371479"/>
      <w:r w:rsidRPr="00F24D2C">
        <w:t>Hatékonysági kérdések nagy dokumentumkorpuszok esetén</w:t>
      </w:r>
      <w:bookmarkEnd w:id="5"/>
    </w:p>
    <w:p w14:paraId="5586ABC0" w14:textId="791AB716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F45162">
        <w:rPr>
          <w:cs/>
        </w:rPr>
        <w:t>‎</w:t>
      </w:r>
      <w:r w:rsidR="00F45162">
        <w:t>[3]</w:t>
      </w:r>
      <w:r w:rsidR="006A2B0B">
        <w:fldChar w:fldCharType="end"/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 xml:space="preserve">a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2AC2F616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F45162">
        <w:rPr>
          <w:cs/>
        </w:rPr>
        <w:t>‎</w:t>
      </w:r>
      <w:r w:rsidR="00F45162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F45162">
        <w:rPr>
          <w:cs/>
        </w:rPr>
        <w:t>‎</w:t>
      </w:r>
      <w:r w:rsidR="00F45162">
        <w:t>[5]</w:t>
      </w:r>
      <w:r w:rsidR="00993200">
        <w:fldChar w:fldCharType="end"/>
      </w:r>
      <w:r w:rsidR="002233FE">
        <w:t xml:space="preserve"> </w:t>
      </w:r>
      <w:r w:rsidRPr="00E15D3F">
        <w:t>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371480"/>
      <w:r>
        <w:lastRenderedPageBreak/>
        <w:t>2 Elméleti háttér</w:t>
      </w:r>
      <w:bookmarkEnd w:id="6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371481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8" w:name="_Toc211371482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13CAECFA" w:rsidR="00FD153C" w:rsidRPr="00DA6828" w:rsidRDefault="00FC087F" w:rsidP="00FC087F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45162">
        <w:rPr>
          <w:noProof/>
        </w:rPr>
        <w:t>1</w:t>
      </w:r>
      <w:r>
        <w:fldChar w:fldCharType="end"/>
      </w:r>
      <w:r>
        <w:t xml:space="preserve">. ábra - </w:t>
      </w:r>
      <w:r w:rsidRPr="00EC30E3">
        <w:t>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9" w:name="_Toc211371483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371484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371485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2" w:name="_Toc211371486"/>
      <w:r>
        <w:t>2.2.2 T</w:t>
      </w:r>
      <w:r w:rsidRPr="00136C34">
        <w:t>ávolságmértékek</w:t>
      </w:r>
      <w:bookmarkEnd w:id="12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2970D878" w:rsidR="00CC5861" w:rsidRPr="00CC5861" w:rsidRDefault="00EF527F" w:rsidP="00EF527F">
      <w:pPr>
        <w:pStyle w:val="Kpalrs"/>
      </w:pPr>
      <w:r>
        <w:fldChar w:fldCharType="begin"/>
      </w:r>
      <w:r>
        <w:instrText xml:space="preserve"> SEQ egyenlet \* ARABIC </w:instrText>
      </w:r>
      <w:r>
        <w:fldChar w:fldCharType="separate"/>
      </w:r>
      <w:r w:rsidR="00F45162">
        <w:rPr>
          <w:noProof/>
        </w:rPr>
        <w:t>1</w:t>
      </w:r>
      <w:r>
        <w:fldChar w:fldCharType="end"/>
      </w:r>
      <w:r>
        <w:t xml:space="preserve">. egyenlet - </w:t>
      </w:r>
      <w:r w:rsidRPr="009314F9">
        <w:t xml:space="preserve">Koszinusz hasonlóság számítási módja </w:t>
      </w:r>
      <w:r w:rsidRPr="009314F9">
        <w:rPr>
          <w:cs/>
        </w:rPr>
        <w:t>‎</w:t>
      </w:r>
      <w:r>
        <w:fldChar w:fldCharType="begin"/>
      </w:r>
      <w:r>
        <w:instrText xml:space="preserve"> REF _Ref211087490 \r \h </w:instrText>
      </w:r>
      <w:r>
        <w:fldChar w:fldCharType="separate"/>
      </w:r>
      <w:r w:rsidR="00F45162">
        <w:rPr>
          <w:cs/>
        </w:rPr>
        <w:t>‎</w:t>
      </w:r>
      <w:r w:rsidR="00F45162">
        <w:t>[2]</w:t>
      </w:r>
      <w:r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3" w:name="_Toc211371487"/>
      <w:r>
        <w:t xml:space="preserve">2.2.3 </w:t>
      </w:r>
      <w:r w:rsidRPr="00750DA6">
        <w:t>Vektorindexelési módszerek áttekintése</w:t>
      </w:r>
      <w:bookmarkEnd w:id="13"/>
    </w:p>
    <w:p w14:paraId="7EFDD582" w14:textId="77777777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n.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77777777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 xml:space="preserve">, ANN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 xml:space="preserve">. Ezek közé tartozik többek között a FAISS (Facebook AI </w:t>
      </w:r>
      <w:proofErr w:type="spellStart"/>
      <w:r w:rsidRPr="00750DA6">
        <w:t>Similarity</w:t>
      </w:r>
      <w:proofErr w:type="spellEnd"/>
      <w:r w:rsidRPr="00750DA6">
        <w:t xml:space="preserve"> </w:t>
      </w:r>
      <w:proofErr w:type="spellStart"/>
      <w:r w:rsidRPr="00750DA6">
        <w:t>Search</w:t>
      </w:r>
      <w:proofErr w:type="spellEnd"/>
      <w:r w:rsidRPr="00750DA6">
        <w:t>), a HNSW (</w:t>
      </w:r>
      <w:proofErr w:type="spellStart"/>
      <w:r w:rsidRPr="00750DA6">
        <w:t>Hierarchical</w:t>
      </w:r>
      <w:proofErr w:type="spellEnd"/>
      <w:r w:rsidRPr="00750DA6">
        <w:t xml:space="preserve"> </w:t>
      </w:r>
      <w:proofErr w:type="spellStart"/>
      <w:r w:rsidRPr="00750DA6">
        <w:t>Navigable</w:t>
      </w:r>
      <w:proofErr w:type="spellEnd"/>
      <w:r w:rsidRPr="00750DA6">
        <w:t xml:space="preserve"> </w:t>
      </w:r>
      <w:proofErr w:type="spellStart"/>
      <w:r w:rsidRPr="00750DA6">
        <w:t>Small</w:t>
      </w:r>
      <w:proofErr w:type="spellEnd"/>
      <w:r w:rsidRPr="00750DA6">
        <w:t xml:space="preserve"> World </w:t>
      </w:r>
      <w:proofErr w:type="spellStart"/>
      <w:r w:rsidRPr="00750DA6">
        <w:t>graphs</w:t>
      </w:r>
      <w:proofErr w:type="spellEnd"/>
      <w:r w:rsidRPr="00750DA6">
        <w:t xml:space="preserve">) és az </w:t>
      </w:r>
      <w:proofErr w:type="spellStart"/>
      <w:r w:rsidRPr="00750DA6">
        <w:t>Annoy</w:t>
      </w:r>
      <w:proofErr w:type="spellEnd"/>
      <w:r w:rsidRPr="00750DA6">
        <w:t>, melyek hatékony adattárolási és keresési struktúrákat biztosítanak a nagyméretű vektorterekben.</w:t>
      </w:r>
    </w:p>
    <w:p w14:paraId="50B66892" w14:textId="6435E5BE" w:rsidR="00750DA6" w:rsidRPr="00750DA6" w:rsidRDefault="00750DA6" w:rsidP="00750DA6">
      <w:r>
        <w:t>TODO: leírni pontosan</w:t>
      </w:r>
      <w:r w:rsidR="00132424">
        <w:t>,</w:t>
      </w:r>
      <w:r>
        <w:t xml:space="preserve"> hogy a FAISS-t </w:t>
      </w:r>
      <w:r w:rsidR="00112328">
        <w:t>próbálom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371488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371489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6" w:name="_Toc211371490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</w:t>
      </w:r>
      <w:r w:rsidRPr="000B07A8">
        <w:lastRenderedPageBreak/>
        <w:t>statikusak, mivel lehetővé teszi a számításigényes algoritmusok alkalmazását és a klaszterek alapos 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7" w:name="_Toc211371491"/>
      <w:r>
        <w:lastRenderedPageBreak/>
        <w:t xml:space="preserve">3 </w:t>
      </w:r>
      <w:r w:rsidRPr="0034273C">
        <w:t>Adathalmaz és előfeldolgozás</w:t>
      </w:r>
      <w:bookmarkEnd w:id="17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8" w:name="_Toc211371492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8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19" w:name="_Toc211371493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19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05184584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F45162">
        <w:rPr>
          <w:cs/>
        </w:rPr>
        <w:t>‎</w:t>
      </w:r>
      <w:r w:rsidR="00F45162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3B0BF2A7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</w:t>
      </w:r>
      <w:r w:rsidR="00776EAF">
        <w:t xml:space="preserve"> (</w:t>
      </w:r>
      <w:proofErr w:type="spellStart"/>
      <w:r w:rsidR="00776EAF">
        <w:t>Natural</w:t>
      </w:r>
      <w:proofErr w:type="spellEnd"/>
      <w:r w:rsidR="00776EAF">
        <w:t xml:space="preserve"> </w:t>
      </w:r>
      <w:proofErr w:type="spellStart"/>
      <w:r w:rsidR="00776EAF">
        <w:t>Language</w:t>
      </w:r>
      <w:proofErr w:type="spellEnd"/>
      <w:r w:rsidR="00776EAF">
        <w:t xml:space="preserve"> </w:t>
      </w:r>
      <w:proofErr w:type="spellStart"/>
      <w:r w:rsidR="00776EAF">
        <w:t>Toolkit</w:t>
      </w:r>
      <w:proofErr w:type="spellEnd"/>
      <w:r w:rsidR="00776EAF">
        <w:t>)</w:t>
      </w:r>
      <w:r w:rsidRPr="00A64B42">
        <w:t xml:space="preserve">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F45162">
        <w:rPr>
          <w:cs/>
        </w:rPr>
        <w:t>‎</w:t>
      </w:r>
      <w:r w:rsidR="00F45162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F45162">
        <w:rPr>
          <w:cs/>
        </w:rPr>
        <w:t>‎</w:t>
      </w:r>
      <w:r w:rsidR="00F45162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Iteratívan </w:t>
      </w:r>
      <w:proofErr w:type="spellStart"/>
      <w:r w:rsidRPr="008C7A08">
        <w:t>végighaladt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unk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0" w:name="_Toc211371494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0"/>
    </w:p>
    <w:p w14:paraId="0E6B2059" w14:textId="77777777" w:rsidR="000D70D9" w:rsidRPr="000D70D9" w:rsidRDefault="000D70D9" w:rsidP="000D70D9">
      <w:r w:rsidRPr="000D70D9">
        <w:t xml:space="preserve">A </w:t>
      </w:r>
      <w:proofErr w:type="spellStart"/>
      <w:r w:rsidRPr="000D70D9">
        <w:t>chunkok</w:t>
      </w:r>
      <w:proofErr w:type="spellEnd"/>
      <w:r w:rsidRPr="000D70D9">
        <w:t xml:space="preserve"> előállítása után a következő lépést az </w:t>
      </w:r>
      <w:proofErr w:type="spellStart"/>
      <w:r w:rsidRPr="000D70D9">
        <w:t>embeddingek</w:t>
      </w:r>
      <w:proofErr w:type="spellEnd"/>
      <w:r w:rsidRPr="000D70D9">
        <w:t xml:space="preserve"> (szövegbeágyazások) generálása jelentette, amelynek célja, hogy a szöveges tartalmakat numerikus vektortérbeli reprezentációkká alakítsuk. Ez a lépés alapvető fontosságú a későbbi szemantikus visszakeresési és </w:t>
      </w:r>
      <w:proofErr w:type="spellStart"/>
      <w:r w:rsidRPr="000D70D9">
        <w:t>klaszterezési</w:t>
      </w:r>
      <w:proofErr w:type="spellEnd"/>
      <w:r w:rsidRPr="000D70D9">
        <w:t xml:space="preserve"> folyamatokhoz, mivel a nyers szövegek nem kezelhetők közvetlenül gépi tanulási modellek vagy hasonlóságmérési eljárások számára. Az </w:t>
      </w:r>
      <w:proofErr w:type="spellStart"/>
      <w:r w:rsidRPr="000D70D9">
        <w:t>embeddingek</w:t>
      </w:r>
      <w:proofErr w:type="spellEnd"/>
      <w:r w:rsidRPr="000D70D9">
        <w:t xml:space="preserve"> segítségével a szövegek közötti </w:t>
      </w:r>
      <w:r w:rsidRPr="000D70D9">
        <w:lastRenderedPageBreak/>
        <w:t>szemantikus hasonlóság távolságmértékek (pl. koszinusz-hasonlóság) segítségével számszerűsíthetővé válik.</w:t>
      </w:r>
    </w:p>
    <w:p w14:paraId="3EC49C79" w14:textId="524A991D" w:rsidR="000D70D9" w:rsidRPr="000D70D9" w:rsidRDefault="000D70D9" w:rsidP="000D70D9">
      <w:r w:rsidRPr="000D70D9">
        <w:t xml:space="preserve">A beágyazások előállításához a </w:t>
      </w:r>
      <w:proofErr w:type="spellStart"/>
      <w:r w:rsidRPr="000D70D9">
        <w:t>SentenceTransformer</w:t>
      </w:r>
      <w:proofErr w:type="spellEnd"/>
      <w:r w:rsidRPr="000D70D9">
        <w:t xml:space="preserve"> keretrendszert alkalmaztuk, amely kifejezetten alkalmas természetes nyelvű szövegek kompakt és informatív vektorreprezentációinak előállítására. Annak érdekében, hogy a modellünk </w:t>
      </w:r>
      <w:proofErr w:type="spellStart"/>
      <w:r w:rsidRPr="000D70D9">
        <w:t>robosztusságát</w:t>
      </w:r>
      <w:proofErr w:type="spellEnd"/>
      <w:r w:rsidRPr="000D70D9">
        <w:t xml:space="preserve"> és </w:t>
      </w:r>
      <w:proofErr w:type="spellStart"/>
      <w:r w:rsidRPr="000D70D9">
        <w:t>általánosíthatóságát</w:t>
      </w:r>
      <w:proofErr w:type="spellEnd"/>
      <w:r w:rsidRPr="000D70D9">
        <w:t xml:space="preserve"> is vizsgálni tudjuk, több különböző architektúrával is elvégeztük a beágyazásokat. A választott modellek között szerepelt az „all-MiniLM-L6-v2”, amely 384 dimenziós vektorokat generál, valamint a „</w:t>
      </w:r>
      <w:proofErr w:type="spellStart"/>
      <w:r w:rsidRPr="000D70D9">
        <w:t>Snowflake</w:t>
      </w:r>
      <w:proofErr w:type="spellEnd"/>
      <w:r w:rsidRPr="000D70D9">
        <w:t xml:space="preserve">/snowflake-arctic-embed-l-v2.0” </w:t>
      </w:r>
      <w:r>
        <w:fldChar w:fldCharType="begin"/>
      </w:r>
      <w:r>
        <w:instrText xml:space="preserve"> REF _Ref211276103 \r \h </w:instrText>
      </w:r>
      <w:r>
        <w:fldChar w:fldCharType="separate"/>
      </w:r>
      <w:r w:rsidR="00F45162">
        <w:rPr>
          <w:cs/>
        </w:rPr>
        <w:t>‎</w:t>
      </w:r>
      <w:r w:rsidR="00F45162">
        <w:t>[8]</w:t>
      </w:r>
      <w:r>
        <w:fldChar w:fldCharType="end"/>
      </w:r>
      <w:r w:rsidRPr="000D70D9">
        <w:t xml:space="preserve"> modell, amely a </w:t>
      </w:r>
      <w:proofErr w:type="spellStart"/>
      <w:r w:rsidRPr="000D70D9">
        <w:t>chunkokat</w:t>
      </w:r>
      <w:proofErr w:type="spellEnd"/>
      <w:r w:rsidRPr="000D70D9">
        <w:t xml:space="preserve"> 1024 dimenziós térbe képezte le. Ez lehetővé tette, hogy a későbbi kísérletekben összehasonlítsuk a különböző dimenziójú </w:t>
      </w:r>
      <w:proofErr w:type="spellStart"/>
      <w:r w:rsidRPr="000D70D9">
        <w:t>embeddingek</w:t>
      </w:r>
      <w:proofErr w:type="spellEnd"/>
      <w:r w:rsidRPr="000D70D9">
        <w:t xml:space="preserve"> teljesítményét, mind a visszakeresési, mind a </w:t>
      </w:r>
      <w:proofErr w:type="spellStart"/>
      <w:r w:rsidRPr="000D70D9">
        <w:t>klaszterezési</w:t>
      </w:r>
      <w:proofErr w:type="spellEnd"/>
      <w:r w:rsidRPr="000D70D9">
        <w:t xml:space="preserve"> feladatokban.</w:t>
      </w:r>
    </w:p>
    <w:p w14:paraId="7C075E42" w14:textId="24F841EC" w:rsidR="00E10F44" w:rsidRPr="000D70D9" w:rsidRDefault="000D70D9" w:rsidP="000D70D9">
      <w:r w:rsidRPr="000D70D9">
        <w:t xml:space="preserve">Az </w:t>
      </w:r>
      <w:proofErr w:type="spellStart"/>
      <w:r w:rsidRPr="000D70D9">
        <w:t>embeddingek</w:t>
      </w:r>
      <w:proofErr w:type="spellEnd"/>
      <w:r w:rsidRPr="000D70D9">
        <w:t xml:space="preserve"> generálása során batch-szerű feldolgozást alkalmaztunk a memóriahasználat optimalizálása és a feldolgozási sebesség növelése érdekében. Minden feldolgozott </w:t>
      </w:r>
      <w:proofErr w:type="spellStart"/>
      <w:r w:rsidRPr="000D70D9">
        <w:t>chunk</w:t>
      </w:r>
      <w:proofErr w:type="spellEnd"/>
      <w:r w:rsidRPr="000D70D9">
        <w:t xml:space="preserve"> beágyazását elmentettük egy </w:t>
      </w:r>
      <w:proofErr w:type="spellStart"/>
      <w:r w:rsidRPr="000D70D9">
        <w:t>DataFrame</w:t>
      </w:r>
      <w:proofErr w:type="spellEnd"/>
      <w:r w:rsidRPr="000D70D9">
        <w:t xml:space="preserve"> struktúrában, illetve </w:t>
      </w:r>
      <w:proofErr w:type="spellStart"/>
      <w:r w:rsidRPr="000D70D9">
        <w:t>NumPy</w:t>
      </w:r>
      <w:proofErr w:type="spellEnd"/>
      <w:r w:rsidRPr="000D70D9">
        <w:t xml:space="preserve"> tömbként is, ami lehetővé teszi a hatékony, vektoralapú műveletek (</w:t>
      </w:r>
      <w:r>
        <w:t xml:space="preserve">mint </w:t>
      </w:r>
      <w:r w:rsidRPr="000D70D9">
        <w:t xml:space="preserve">például normalizálás, </w:t>
      </w:r>
      <w:proofErr w:type="spellStart"/>
      <w:r w:rsidRPr="000D70D9">
        <w:t>klaszterezés</w:t>
      </w:r>
      <w:proofErr w:type="spellEnd"/>
      <w:r w:rsidRPr="000D70D9">
        <w:t xml:space="preserve"> vagy valós idejű keresés) végrehajtását. Az így kapott vektorokat L2 normalizálással előfeldolgoztuk, hogy a koszinusz-hasonlóságon alapuló keresési és </w:t>
      </w:r>
      <w:proofErr w:type="spellStart"/>
      <w:r w:rsidRPr="000D70D9">
        <w:t>klaszterezési</w:t>
      </w:r>
      <w:proofErr w:type="spellEnd"/>
      <w:r w:rsidRPr="000D70D9">
        <w:t xml:space="preserve"> eljárások stabilabb és pontosabb eredményeket adjanak.</w:t>
      </w:r>
    </w:p>
    <w:p w14:paraId="565A7BA0" w14:textId="50923B32" w:rsidR="00F552B6" w:rsidRDefault="001C5A25" w:rsidP="00517023">
      <w:pPr>
        <w:pStyle w:val="Cmsor1"/>
      </w:pPr>
      <w:bookmarkStart w:id="21" w:name="_Toc211371495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1"/>
    </w:p>
    <w:p w14:paraId="30AC9F42" w14:textId="1E8A4FD1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</w:t>
      </w:r>
      <w:r w:rsidR="00D06A2B">
        <w:rPr>
          <w:lang w:eastAsia="en-US"/>
        </w:rPr>
        <w:t xml:space="preserve"> használni</w:t>
      </w:r>
      <w:r>
        <w:rPr>
          <w:lang w:eastAsia="en-US"/>
        </w:rPr>
        <w:t xml:space="preserve">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4218CF8F" w14:textId="43000017" w:rsidR="00261ECE" w:rsidRDefault="007079A4" w:rsidP="00261ECE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21044B3" wp14:editId="11FC7B3E">
            <wp:extent cx="6286500" cy="2097405"/>
            <wp:effectExtent l="0" t="0" r="0" b="0"/>
            <wp:docPr id="125990899" name="Kép 6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899" name="Kép 6" descr="A képen képernyőkép, diagram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2A18" w14:textId="45E441BF" w:rsidR="00CE13EB" w:rsidRDefault="00FC087F" w:rsidP="00CE13EB">
      <w:pPr>
        <w:pStyle w:val="Kpalrs"/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F45162">
        <w:rPr>
          <w:noProof/>
          <w:lang w:eastAsia="en-US"/>
        </w:rPr>
        <w:t>2</w:t>
      </w:r>
      <w:r>
        <w:rPr>
          <w:lang w:eastAsia="en-US"/>
        </w:rPr>
        <w:fldChar w:fldCharType="end"/>
      </w:r>
      <w:r w:rsidR="00CE13EB">
        <w:t xml:space="preserve">. ábra - Az általam készített RAG </w:t>
      </w:r>
      <w:proofErr w:type="spellStart"/>
      <w:r w:rsidR="00CE13EB">
        <w:t>pipeline</w:t>
      </w:r>
      <w:proofErr w:type="spellEnd"/>
      <w:r w:rsidR="00CE13EB">
        <w:t xml:space="preserve"> felépítése</w:t>
      </w:r>
    </w:p>
    <w:p w14:paraId="04637E8E" w14:textId="5C91C8BD" w:rsidR="00CE13EB" w:rsidRPr="00CE13EB" w:rsidRDefault="00BF0186" w:rsidP="00CE13EB">
      <w:pPr>
        <w:rPr>
          <w:lang w:eastAsia="en-US"/>
        </w:rPr>
      </w:pPr>
      <w:r>
        <w:rPr>
          <w:lang w:eastAsia="en-US"/>
        </w:rPr>
        <w:t>A</w:t>
      </w:r>
      <w:r w:rsidR="0085704A">
        <w:rPr>
          <w:lang w:eastAsia="en-US"/>
        </w:rPr>
        <w:t xml:space="preserve"> 2. ábrán látható</w:t>
      </w:r>
      <w:r>
        <w:rPr>
          <w:lang w:eastAsia="en-US"/>
        </w:rPr>
        <w:t xml:space="preserve"> architektúra dinamikusan változó dokumentum halmazok kezelésére épül. A folyamatosan érkező új dokumentumok áthaladnak a korábban említett adatelőkészítési lépéseken, majd elkészülnek a feldolgozott </w:t>
      </w:r>
      <w:proofErr w:type="spellStart"/>
      <w:r>
        <w:rPr>
          <w:lang w:eastAsia="en-US"/>
        </w:rPr>
        <w:t>chunkokból</w:t>
      </w:r>
      <w:proofErr w:type="spellEnd"/>
      <w:r>
        <w:rPr>
          <w:lang w:eastAsia="en-US"/>
        </w:rPr>
        <w:t xml:space="preserve"> a szövegbeágyazások. Ezt az online </w:t>
      </w:r>
      <w:proofErr w:type="spellStart"/>
      <w:r>
        <w:rPr>
          <w:lang w:eastAsia="en-US"/>
        </w:rPr>
        <w:t>klaszterező</w:t>
      </w:r>
      <w:proofErr w:type="spellEnd"/>
      <w:r>
        <w:rPr>
          <w:lang w:eastAsia="en-US"/>
        </w:rPr>
        <w:t xml:space="preserve"> algoritmus azonnal egy már meglévő vagy új klaszterhez rendeli, majd ezen klaszterek ismeretében indul a RAG alapját képező, hasonlóság alapú információ visszatérítés, melynek végeredményében a felhasználói bemenethez leginkább „közel” elhelyezkedő </w:t>
      </w:r>
      <w:r w:rsidR="006A1D70">
        <w:rPr>
          <w:lang w:eastAsia="en-US"/>
        </w:rPr>
        <w:t>dokumentum részletek kerülnek meghatározásra.</w:t>
      </w:r>
      <w:r w:rsidR="005077A1">
        <w:rPr>
          <w:lang w:eastAsia="en-US"/>
        </w:rPr>
        <w:t xml:space="preserve"> A továbbiakban részletesen bemutatom a </w:t>
      </w:r>
      <w:proofErr w:type="spellStart"/>
      <w:r w:rsidR="005077A1">
        <w:rPr>
          <w:lang w:eastAsia="en-US"/>
        </w:rPr>
        <w:t>centroid</w:t>
      </w:r>
      <w:proofErr w:type="spellEnd"/>
      <w:r w:rsidR="005077A1">
        <w:rPr>
          <w:lang w:eastAsia="en-US"/>
        </w:rPr>
        <w:t xml:space="preserve"> alapú és az online </w:t>
      </w:r>
      <w:proofErr w:type="spellStart"/>
      <w:r w:rsidR="005077A1">
        <w:rPr>
          <w:lang w:eastAsia="en-US"/>
        </w:rPr>
        <w:t>klaszterező</w:t>
      </w:r>
      <w:proofErr w:type="spellEnd"/>
      <w:r w:rsidR="005077A1">
        <w:rPr>
          <w:lang w:eastAsia="en-US"/>
        </w:rPr>
        <w:t xml:space="preserve"> megközelítéseket.</w:t>
      </w:r>
    </w:p>
    <w:p w14:paraId="424E735B" w14:textId="45FEB5F9" w:rsidR="00261ECE" w:rsidRPr="00261ECE" w:rsidRDefault="00802CF2" w:rsidP="00261ECE">
      <w:pPr>
        <w:pStyle w:val="Cmsor2"/>
        <w:numPr>
          <w:ilvl w:val="0"/>
          <w:numId w:val="0"/>
        </w:numPr>
        <w:rPr>
          <w:lang w:eastAsia="en-US"/>
        </w:rPr>
      </w:pPr>
      <w:bookmarkStart w:id="22" w:name="_Toc211371496"/>
      <w:r>
        <w:rPr>
          <w:lang w:eastAsia="en-US"/>
        </w:rPr>
        <w:lastRenderedPageBreak/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2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9100405" w14:textId="719381C7" w:rsidR="003B5393" w:rsidRDefault="003B5393" w:rsidP="003B5393">
      <w:pPr>
        <w:rPr>
          <w:lang w:eastAsia="en-US"/>
        </w:rPr>
      </w:pPr>
      <w:r>
        <w:rPr>
          <w:lang w:eastAsia="en-US"/>
        </w:rPr>
        <w:t xml:space="preserve">Azután, hogy a rendszer azonosította a legjobb </w:t>
      </w:r>
      <w:proofErr w:type="spellStart"/>
      <w:r>
        <w:rPr>
          <w:lang w:eastAsia="en-US"/>
        </w:rPr>
        <w:t>embeddingeket</w:t>
      </w:r>
      <w:proofErr w:type="spellEnd"/>
      <w:r>
        <w:rPr>
          <w:lang w:eastAsia="en-US"/>
        </w:rPr>
        <w:t xml:space="preserve"> a legrelevánsabb klaszterekben a koszinusz hasonlóság alapján,</w:t>
      </w:r>
      <w:r w:rsidRPr="003B5393">
        <w:rPr>
          <w:lang w:eastAsia="en-US"/>
        </w:rPr>
        <w:t xml:space="preserve"> a végső </w:t>
      </w:r>
      <w:proofErr w:type="spellStart"/>
      <w:r w:rsidRPr="003B5393">
        <w:rPr>
          <w:lang w:eastAsia="en-US"/>
        </w:rPr>
        <w:t>chunkok</w:t>
      </w:r>
      <w:proofErr w:type="spellEnd"/>
      <w:r w:rsidRPr="003B5393">
        <w:rPr>
          <w:lang w:eastAsia="en-US"/>
        </w:rPr>
        <w:t xml:space="preserve"> visszatérítése előtt csak azokat a </w:t>
      </w:r>
      <w:proofErr w:type="spellStart"/>
      <w:r w:rsidRPr="003B5393">
        <w:rPr>
          <w:lang w:eastAsia="en-US"/>
        </w:rPr>
        <w:t>chunkokat</w:t>
      </w:r>
      <w:proofErr w:type="spellEnd"/>
      <w:r w:rsidRPr="003B5393">
        <w:rPr>
          <w:lang w:eastAsia="en-US"/>
        </w:rPr>
        <w:t xml:space="preserve"> térít</w:t>
      </w:r>
      <w:r>
        <w:rPr>
          <w:lang w:eastAsia="en-US"/>
        </w:rPr>
        <w:t>jük</w:t>
      </w:r>
      <w:r w:rsidRPr="003B5393">
        <w:rPr>
          <w:lang w:eastAsia="en-US"/>
        </w:rPr>
        <w:t xml:space="preserve"> vissza, ahol a koszinusz hasonlóságuk meghalad</w:t>
      </w:r>
      <w:r>
        <w:rPr>
          <w:lang w:eastAsia="en-US"/>
        </w:rPr>
        <w:t xml:space="preserve"> egy előre definiált küszöb</w:t>
      </w:r>
      <w:r w:rsidRPr="003B5393">
        <w:rPr>
          <w:lang w:eastAsia="en-US"/>
        </w:rPr>
        <w:t>értéket. Ez a megközelítés biztosítja, hogy a felhasználónak csak a legrelevánsabb és legmegbízhatóbb információk érkezzenek, minimalizálva a zajt és a pontatlan találatokat.</w:t>
      </w:r>
      <w:r>
        <w:rPr>
          <w:lang w:eastAsia="en-US"/>
        </w:rPr>
        <w:t xml:space="preserve"> Erre azért van szükség, hogy abban az esetben, ha olyan felhasználói kérdés érkezik, amelyre a tudásbázisban nincs megfelelő válasz, </w:t>
      </w:r>
      <w:r>
        <w:rPr>
          <w:lang w:eastAsia="en-US"/>
        </w:rPr>
        <w:lastRenderedPageBreak/>
        <w:t xml:space="preserve">ne térítsünk vissza olyat, amivel esetleg a későbbiekben félrevezetjük a </w:t>
      </w:r>
      <w:proofErr w:type="spellStart"/>
      <w:r>
        <w:rPr>
          <w:lang w:eastAsia="en-US"/>
        </w:rPr>
        <w:t>retri</w:t>
      </w:r>
      <w:r w:rsidR="00B2773B">
        <w:rPr>
          <w:lang w:eastAsia="en-US"/>
        </w:rPr>
        <w:t>e</w:t>
      </w:r>
      <w:r>
        <w:rPr>
          <w:lang w:eastAsia="en-US"/>
        </w:rPr>
        <w:t>val</w:t>
      </w:r>
      <w:proofErr w:type="spellEnd"/>
      <w:r>
        <w:rPr>
          <w:lang w:eastAsia="en-US"/>
        </w:rPr>
        <w:t xml:space="preserve"> architektúra felett elhelyezkedő intelligens rendszereket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371497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3"/>
    </w:p>
    <w:p w14:paraId="3183F2E7" w14:textId="408EC611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,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, 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unk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4" w:name="_Toc211371498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4"/>
    </w:p>
    <w:p w14:paraId="2D847766" w14:textId="77777777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zuk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jük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55CC12CF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 xml:space="preserve">, mind irányfüggő hasonlóságokra épülő feladatokban.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z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BC32B3">
        <w:rPr>
          <w:i/>
          <w:iCs/>
          <w:lang w:eastAsia="en-US"/>
        </w:rPr>
        <w:t>x</w:t>
      </w:r>
      <w:r w:rsidR="0015718B" w:rsidRPr="00BC32B3">
        <w:rPr>
          <w:i/>
          <w:iCs/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 w:rsidRPr="00BC32B3">
        <w:rPr>
          <w:i/>
          <w:iCs/>
          <w:lang w:eastAsia="en-US"/>
        </w:rPr>
        <w:t xml:space="preserve"> </w:t>
      </w:r>
      <w:proofErr w:type="spellStart"/>
      <w:r w:rsidR="0015718B" w:rsidRPr="00BC32B3">
        <w:rPr>
          <w:i/>
          <w:iCs/>
          <w:lang w:eastAsia="en-US"/>
        </w:rPr>
        <w:t>r</w:t>
      </w:r>
      <w:r w:rsidR="0015718B" w:rsidRPr="00BC32B3">
        <w:rPr>
          <w:i/>
          <w:iCs/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000000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lastRenderedPageBreak/>
        <w:t xml:space="preserve">Ahol </w:t>
      </w:r>
      <w:proofErr w:type="spellStart"/>
      <w:r w:rsidRPr="00BC32B3">
        <w:rPr>
          <w:i/>
          <w:iCs/>
          <w:lang w:eastAsia="en-US"/>
        </w:rPr>
        <w:t>C</w:t>
      </w:r>
      <w:r w:rsidRPr="00BC32B3">
        <w:rPr>
          <w:i/>
          <w:iCs/>
          <w:vertAlign w:val="subscript"/>
          <w:lang w:eastAsia="en-US"/>
        </w:rPr>
        <w:t>i</w:t>
      </w:r>
      <w:proofErr w:type="spellEnd"/>
      <w:r w:rsidRPr="00BC32B3">
        <w:rPr>
          <w:i/>
          <w:iCs/>
          <w:lang w:eastAsia="en-US"/>
        </w:rPr>
        <w:t xml:space="preserve"> </w:t>
      </w:r>
      <w:r>
        <w:rPr>
          <w:lang w:eastAsia="en-US"/>
        </w:rPr>
        <w:t xml:space="preserve">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>középpont euklideszi távolság négyzet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06308B26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 xml:space="preserve">A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 kezdeti </w:t>
      </w:r>
      <w:proofErr w:type="spellStart"/>
      <w:r w:rsidRPr="00247B58">
        <w:rPr>
          <w:lang w:eastAsia="en-US"/>
        </w:rPr>
        <w:t>centroidok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F45162">
        <w:rPr>
          <w:cs/>
          <w:lang w:eastAsia="en-US"/>
        </w:rPr>
        <w:t>‎</w:t>
      </w:r>
      <w:r w:rsidR="00F45162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határozza meg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05FCABE1" w14:textId="77777777" w:rsidR="00A03EA0" w:rsidRDefault="00A03EA0" w:rsidP="00A03EA0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750625" wp14:editId="4E797D53">
            <wp:extent cx="6286500" cy="5029200"/>
            <wp:effectExtent l="0" t="0" r="0" b="0"/>
            <wp:docPr id="2090398138" name="Kép 3" descr="A képen szöveg, képernyőkép, diagram, virá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98138" name="Kép 3" descr="A képen szöveg, képernyőkép, diagram, virág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2073" w14:textId="5F03C613" w:rsidR="00A03EA0" w:rsidRPr="00867CBA" w:rsidRDefault="00FC087F" w:rsidP="00A03EA0">
      <w:pPr>
        <w:pStyle w:val="Kpalrs"/>
        <w:rPr>
          <w:lang w:eastAsia="en-US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F45162">
        <w:rPr>
          <w:noProof/>
          <w:lang w:eastAsia="en-US"/>
        </w:rPr>
        <w:t>3</w:t>
      </w:r>
      <w:r>
        <w:rPr>
          <w:lang w:eastAsia="en-US"/>
        </w:rPr>
        <w:fldChar w:fldCharType="end"/>
      </w:r>
      <w:r w:rsidR="00A03EA0">
        <w:t xml:space="preserve">. ábra - Minta példa az online </w:t>
      </w:r>
      <w:proofErr w:type="spellStart"/>
      <w:r w:rsidR="00A03EA0">
        <w:t>klaszterező</w:t>
      </w:r>
      <w:proofErr w:type="spellEnd"/>
      <w:r w:rsidR="00A03EA0">
        <w:t xml:space="preserve"> algoritmus működésének folyamatára</w:t>
      </w:r>
    </w:p>
    <w:p w14:paraId="4781ADE8" w14:textId="6D47A83A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lastRenderedPageBreak/>
        <w:t>A klaszterközéppontok frissítése inkrementális statisztikai frissítési képlettel történik, amely egyensúlyt teremt a korábban látott és az újonnan beérkező adatok hatása között.</w:t>
      </w:r>
      <w:r w:rsidR="00B07CC0">
        <w:rPr>
          <w:lang w:eastAsia="en-US"/>
        </w:rPr>
        <w:t xml:space="preserve"> Erre látható egy minta példa a </w:t>
      </w:r>
      <w:r w:rsidR="00EB2508">
        <w:rPr>
          <w:lang w:eastAsia="en-US"/>
        </w:rPr>
        <w:t>3</w:t>
      </w:r>
      <w:r w:rsidR="00B07CC0">
        <w:rPr>
          <w:lang w:eastAsia="en-US"/>
        </w:rPr>
        <w:t>. ábrán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 w:rsidRPr="003C2694">
        <w:rPr>
          <w:i/>
          <w:iCs/>
          <w:lang w:eastAsia="en-US"/>
        </w:rPr>
        <w:t>n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</w:t>
      </w:r>
      <w:r w:rsidR="00324881" w:rsidRPr="003C2694">
        <w:rPr>
          <w:i/>
          <w:iCs/>
          <w:lang w:eastAsia="en-US"/>
        </w:rPr>
        <w:t>m</w:t>
      </w:r>
      <w:r w:rsidR="00324881" w:rsidRPr="00324881">
        <w:rPr>
          <w:lang w:eastAsia="en-US"/>
        </w:rPr>
        <w:t xml:space="preserve"> az új adathalmaz mérete,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batch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2CFBA2D6" w:rsidR="00324881" w:rsidRDefault="00000000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</m:t>
              </m:r>
            </m:den>
          </m:f>
        </m:oMath>
      </m:oMathPara>
    </w:p>
    <w:p w14:paraId="1A52DEE0" w14:textId="783CE647" w:rsidR="00001E88" w:rsidRDefault="00FE5A58" w:rsidP="00001E88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01B497B2" w14:textId="6F108B07" w:rsidR="004D4208" w:rsidRDefault="00001E88" w:rsidP="00001E88">
      <w:pPr>
        <w:rPr>
          <w:lang w:eastAsia="en-US"/>
        </w:rPr>
      </w:pPr>
      <w:r w:rsidRPr="00001E88">
        <w:rPr>
          <w:lang w:eastAsia="en-US"/>
        </w:rPr>
        <w:t xml:space="preserve">Az online </w:t>
      </w:r>
      <w:proofErr w:type="spellStart"/>
      <w:r w:rsidRPr="00001E88">
        <w:rPr>
          <w:lang w:eastAsia="en-US"/>
        </w:rPr>
        <w:t>klaszterezés</w:t>
      </w:r>
      <w:proofErr w:type="spellEnd"/>
      <w:r w:rsidRPr="00001E88">
        <w:rPr>
          <w:lang w:eastAsia="en-US"/>
        </w:rPr>
        <w:t xml:space="preserve"> előnye, hogy nem igényel az egész adathalmaz memóriában tartását, és alkalmas folyamatosan változó környezetekhez</w:t>
      </w:r>
      <w:r w:rsidRPr="00001E88">
        <w:rPr>
          <w:lang w:eastAsia="en-US"/>
        </w:rPr>
        <w:t>.</w:t>
      </w:r>
      <w:r>
        <w:rPr>
          <w:b/>
          <w:bCs/>
          <w:lang w:eastAsia="en-US"/>
        </w:rPr>
        <w:t xml:space="preserve"> </w:t>
      </w:r>
      <w:r>
        <w:rPr>
          <w:lang w:eastAsia="en-US"/>
        </w:rPr>
        <w:t xml:space="preserve">Azonban a korábban említettek alapján </w:t>
      </w:r>
      <w:r w:rsidR="00ED0645">
        <w:rPr>
          <w:lang w:eastAsia="en-US"/>
        </w:rPr>
        <w:t>egyértelműen látszik az is, hogy ez a megközelítés is</w:t>
      </w:r>
      <w:r>
        <w:rPr>
          <w:lang w:eastAsia="en-US"/>
        </w:rPr>
        <w:t>,</w:t>
      </w:r>
      <w:r w:rsidR="00ED0645">
        <w:rPr>
          <w:lang w:eastAsia="en-US"/>
        </w:rPr>
        <w:t xml:space="preserve"> minden más online </w:t>
      </w:r>
      <w:proofErr w:type="spellStart"/>
      <w:r w:rsidR="00ED0645">
        <w:rPr>
          <w:lang w:eastAsia="en-US"/>
        </w:rPr>
        <w:t>klaszterező</w:t>
      </w:r>
      <w:proofErr w:type="spellEnd"/>
      <w:r w:rsidR="00ED0645">
        <w:rPr>
          <w:lang w:eastAsia="en-US"/>
        </w:rPr>
        <w:t xml:space="preserve"> algoritmus</w:t>
      </w:r>
      <w:r>
        <w:rPr>
          <w:lang w:eastAsia="en-US"/>
        </w:rPr>
        <w:t>,</w:t>
      </w:r>
      <w:r w:rsidR="00ED0645">
        <w:rPr>
          <w:lang w:eastAsia="en-US"/>
        </w:rPr>
        <w:t xml:space="preserve"> függ az adatok érkezési sorrendjétől</w:t>
      </w:r>
      <w:r>
        <w:rPr>
          <w:lang w:eastAsia="en-US"/>
        </w:rPr>
        <w:t xml:space="preserve">, amely egy hátrányukat képezi. </w:t>
      </w:r>
      <w:r w:rsidRPr="00001E88">
        <w:rPr>
          <w:lang w:eastAsia="en-US"/>
        </w:rPr>
        <w:t>Ez a sorrendfüggőség különösen akkor válik kritikussá, ha az adatok nem véletlenszerű sorrendben, hanem például időben rendezve érkeznek. Ilyen esetekben a korai minták nagyobb hatással lehetnek a klaszterek kezdeti pozícióira, ami torzításhoz vezethet.</w:t>
      </w:r>
    </w:p>
    <w:p w14:paraId="5D0B032D" w14:textId="4E3E7F13" w:rsidR="00E2443F" w:rsidRDefault="00022FF5" w:rsidP="001508E6">
      <w:pPr>
        <w:rPr>
          <w:lang w:eastAsia="en-US"/>
        </w:rPr>
      </w:pPr>
      <w:r>
        <w:rPr>
          <w:lang w:eastAsia="en-US"/>
        </w:rPr>
        <w:t>Ennek elkerülése végett bevezettük a</w:t>
      </w:r>
      <w:r w:rsidR="001508E6" w:rsidRPr="001508E6">
        <w:rPr>
          <w:lang w:eastAsia="en-US"/>
        </w:rPr>
        <w:t xml:space="preserve"> modell</w:t>
      </w:r>
      <w:r>
        <w:rPr>
          <w:lang w:eastAsia="en-US"/>
        </w:rPr>
        <w:t xml:space="preserve"> egy</w:t>
      </w:r>
      <w:r w:rsidR="001508E6" w:rsidRPr="001508E6">
        <w:rPr>
          <w:lang w:eastAsia="en-US"/>
        </w:rPr>
        <w:t xml:space="preserve"> további sajátosság</w:t>
      </w:r>
      <w:r>
        <w:rPr>
          <w:lang w:eastAsia="en-US"/>
        </w:rPr>
        <w:t>át, amely</w:t>
      </w:r>
      <w:r w:rsidR="001508E6" w:rsidRPr="001508E6">
        <w:rPr>
          <w:lang w:eastAsia="en-US"/>
        </w:rPr>
        <w:t xml:space="preserve"> a klaszterek összeolvasztása</w:t>
      </w:r>
      <w:r>
        <w:rPr>
          <w:lang w:eastAsia="en-US"/>
        </w:rPr>
        <w:t xml:space="preserve">. Ez a mechanizmus </w:t>
      </w:r>
      <w:r w:rsidR="001508E6" w:rsidRPr="001508E6">
        <w:rPr>
          <w:lang w:eastAsia="en-US"/>
        </w:rPr>
        <w:t xml:space="preserve">akkor aktiválódik, ha két </w:t>
      </w:r>
      <w:proofErr w:type="spellStart"/>
      <w:r w:rsidR="001508E6" w:rsidRPr="001508E6">
        <w:rPr>
          <w:lang w:eastAsia="en-US"/>
        </w:rPr>
        <w:t>centroid</w:t>
      </w:r>
      <w:proofErr w:type="spellEnd"/>
      <w:r w:rsidR="001508E6"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</w:t>
      </w:r>
      <w:r>
        <w:rPr>
          <w:lang w:eastAsia="en-US"/>
        </w:rPr>
        <w:t xml:space="preserve">a </w:t>
      </w:r>
      <w:r w:rsidR="001508E6" w:rsidRPr="001508E6">
        <w:rPr>
          <w:lang w:eastAsia="en-US"/>
        </w:rPr>
        <w:t xml:space="preserve">varianciaértékeket. Ez a </w:t>
      </w:r>
      <w:r>
        <w:rPr>
          <w:lang w:eastAsia="en-US"/>
        </w:rPr>
        <w:t>módszer</w:t>
      </w:r>
      <w:r w:rsidR="001508E6" w:rsidRPr="001508E6">
        <w:rPr>
          <w:lang w:eastAsia="en-US"/>
        </w:rPr>
        <w:t xml:space="preserve"> segít elkerülni a redundáns vagy egymáshoz túl közeli klaszterek kialakulását, valamint elősegíti a stabilabb és értelmezhetőbb klaszterstruktúra fenntartását.</w:t>
      </w:r>
    </w:p>
    <w:p w14:paraId="2B90BAA1" w14:textId="210779D5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521A3962" w14:textId="2FA15181" w:rsidR="00127AEE" w:rsidRDefault="00F42B3D" w:rsidP="00684945">
      <w:pPr>
        <w:rPr>
          <w:lang w:eastAsia="en-US"/>
        </w:rPr>
      </w:pPr>
      <w:r>
        <w:rPr>
          <w:lang w:eastAsia="en-US"/>
        </w:rPr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5" w:name="_Toc211371499"/>
      <w:r>
        <w:lastRenderedPageBreak/>
        <w:t xml:space="preserve">5 </w:t>
      </w:r>
      <w:r w:rsidRPr="00F552B6">
        <w:t>Eredmények és összehasonlítás</w:t>
      </w:r>
      <w:bookmarkEnd w:id="25"/>
    </w:p>
    <w:p w14:paraId="72D747BD" w14:textId="77777777" w:rsidR="00101DB6" w:rsidRDefault="00101DB6" w:rsidP="007058CD"/>
    <w:p w14:paraId="488E0ACF" w14:textId="0782A4FE" w:rsidR="002C2F43" w:rsidRPr="00101DB6" w:rsidRDefault="002C2F43" w:rsidP="00280824">
      <w:pPr>
        <w:pStyle w:val="Cmsor1"/>
      </w:pPr>
      <w:bookmarkStart w:id="26" w:name="_Toc211371500"/>
      <w:r>
        <w:lastRenderedPageBreak/>
        <w:t xml:space="preserve">6 Összegzés </w:t>
      </w:r>
      <w:r w:rsidR="001F762A">
        <w:t>és kitekintés</w:t>
      </w:r>
      <w:bookmarkEnd w:id="26"/>
    </w:p>
    <w:p w14:paraId="46BF91C4" w14:textId="5001AA0C" w:rsidR="00B4104A" w:rsidRDefault="00B4104A" w:rsidP="00280824">
      <w:pPr>
        <w:pStyle w:val="Cmsor1"/>
      </w:pPr>
      <w:bookmarkStart w:id="27" w:name="_Toc332797403"/>
      <w:bookmarkStart w:id="28" w:name="_Toc211371501"/>
      <w:r>
        <w:lastRenderedPageBreak/>
        <w:t>Utolsó simítások</w:t>
      </w:r>
      <w:bookmarkEnd w:id="27"/>
      <w:bookmarkEnd w:id="28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9" w:name="_Toc211371502"/>
      <w:r w:rsidRPr="00B50CAA">
        <w:lastRenderedPageBreak/>
        <w:t>Irodalomjegyzék</w:t>
      </w:r>
      <w:bookmarkEnd w:id="29"/>
    </w:p>
    <w:p w14:paraId="51C694BC" w14:textId="60024716" w:rsidR="001D1293" w:rsidRDefault="001D1293" w:rsidP="00CD6ECE">
      <w:pPr>
        <w:pStyle w:val="Irodalomjegyzksor"/>
      </w:pPr>
      <w:bookmarkStart w:id="30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5" w:history="1">
        <w:r w:rsidRPr="001D1293">
          <w:rPr>
            <w:rStyle w:val="Hiperhivatkozs"/>
          </w:rPr>
          <w:t>arXiv:1606.05250</w:t>
        </w:r>
      </w:hyperlink>
      <w:bookmarkEnd w:id="30"/>
    </w:p>
    <w:p w14:paraId="3F556E95" w14:textId="4F73B145" w:rsidR="00E0171A" w:rsidRPr="001D1293" w:rsidRDefault="00E0171A" w:rsidP="00E0171A">
      <w:pPr>
        <w:pStyle w:val="Irodalomjegyzksor"/>
        <w:rPr>
          <w:rStyle w:val="Hiperhivatkozs"/>
          <w:color w:val="auto"/>
          <w:u w:val="none"/>
        </w:rPr>
      </w:pPr>
      <w:bookmarkStart w:id="31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6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1"/>
    </w:p>
    <w:p w14:paraId="1FAA8570" w14:textId="4F3106CD" w:rsidR="00270A92" w:rsidRDefault="000006E3" w:rsidP="00AD39E5">
      <w:pPr>
        <w:pStyle w:val="Irodalomjegyzksor"/>
      </w:pPr>
      <w:bookmarkStart w:id="32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7" w:history="1">
        <w:r w:rsidRPr="000006E3">
          <w:rPr>
            <w:rStyle w:val="Hiperhivatkozs"/>
          </w:rPr>
          <w:t>https://arxiv.org/pdf/2410.12837</w:t>
        </w:r>
      </w:hyperlink>
      <w:bookmarkEnd w:id="32"/>
    </w:p>
    <w:p w14:paraId="47BF3734" w14:textId="0D44C0A9" w:rsidR="000006E3" w:rsidRDefault="0010241F" w:rsidP="00AD39E5">
      <w:pPr>
        <w:pStyle w:val="Irodalomjegyzksor"/>
      </w:pPr>
      <w:bookmarkStart w:id="33" w:name="_Ref211274596"/>
      <w:r w:rsidRPr="0010241F">
        <w:t>Ashour, Wesam &amp; Fyfe, Colin. (2008). Online clustering algorithms. International journal of neural systems. 18. 185-94. 10.1142/S0129065708001518.</w:t>
      </w:r>
      <w:bookmarkEnd w:id="33"/>
    </w:p>
    <w:p w14:paraId="0EDC7001" w14:textId="10074A4E" w:rsidR="004108B0" w:rsidRDefault="001C006D" w:rsidP="001C006D">
      <w:pPr>
        <w:pStyle w:val="Irodalomjegyzksor"/>
      </w:pPr>
      <w:bookmarkStart w:id="34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18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4"/>
    </w:p>
    <w:p w14:paraId="68E0A10F" w14:textId="04DF2AAC" w:rsidR="00876578" w:rsidRPr="00876578" w:rsidRDefault="00876578" w:rsidP="00876578">
      <w:pPr>
        <w:pStyle w:val="Irodalomjegyzksor"/>
      </w:pPr>
      <w:bookmarkStart w:id="35" w:name="_Ref211275523"/>
      <w:r w:rsidRPr="00876578">
        <w:t>Reimers, Nils and Gurevych, Iryna, (2019. november), Sentence-BERT: Sentence Embeddings using Siamese BERT-Networks, Proceedings of the 2019 Conference on Empirical Methods in Natural Language Processing</w:t>
      </w:r>
      <w:r>
        <w:t xml:space="preserve">, </w:t>
      </w:r>
      <w:hyperlink r:id="rId19" w:history="1">
        <w:r w:rsidRPr="00876578">
          <w:rPr>
            <w:rStyle w:val="Hiperhivatkozs"/>
          </w:rPr>
          <w:t>https://arxiv.org/abs/1908.10084</w:t>
        </w:r>
      </w:hyperlink>
      <w:bookmarkEnd w:id="35"/>
    </w:p>
    <w:p w14:paraId="3C688770" w14:textId="3FF02FCF" w:rsidR="007C4A92" w:rsidRPr="007C4A92" w:rsidRDefault="007C4A92" w:rsidP="007C4A92">
      <w:pPr>
        <w:pStyle w:val="Irodalomjegyzksor"/>
      </w:pPr>
      <w:bookmarkStart w:id="36" w:name="_Ref211275800"/>
      <w:r w:rsidRPr="007C4A92">
        <w:t>The Devs from Zilliz, (2025), How do Sentence Transformers relate to large language models like GPT, and are Sentence Transformer models typically smaller or more specialized?</w:t>
      </w:r>
      <w:r>
        <w:t xml:space="preserve">, Milvus, </w:t>
      </w:r>
      <w:hyperlink r:id="rId20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36"/>
    </w:p>
    <w:p w14:paraId="794DD52F" w14:textId="222D9535" w:rsidR="00993200" w:rsidRDefault="00A229F5" w:rsidP="00A229F5">
      <w:pPr>
        <w:pStyle w:val="Irodalomjegyzksor"/>
      </w:pPr>
      <w:bookmarkStart w:id="37" w:name="_Ref211276103"/>
      <w:r w:rsidRPr="00A229F5">
        <w:t xml:space="preserve">Puxuan Yu, Luke Merrick, Gaurav Nuti, Daniel Campos, (2024.12.04.), Snowflake’s Arctic Embed 2.0 Goes Multilingual: Empowering Global-Scale Retrieval with Inference Efficiency and High-Quality Retrieval, snowflake, </w:t>
      </w:r>
      <w:hyperlink r:id="rId21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37"/>
    </w:p>
    <w:p w14:paraId="03E3E70B" w14:textId="5473A358" w:rsidR="00A229F5" w:rsidRDefault="00EB5E47" w:rsidP="00EB5E47">
      <w:pPr>
        <w:pStyle w:val="Irodalomjegyzksor"/>
      </w:pPr>
      <w:bookmarkStart w:id="38" w:name="_Ref211276299"/>
      <w:r w:rsidRPr="00EB5E47">
        <w:t xml:space="preserve">Shanmukha Ranganath, (2024.10.05.), RAG 101: Chunking Strategies, towardsdatascience.com, </w:t>
      </w:r>
      <w:hyperlink r:id="rId22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38"/>
    </w:p>
    <w:p w14:paraId="5C65407D" w14:textId="07ED10EA" w:rsidR="00EB5E47" w:rsidRPr="001D0933" w:rsidRDefault="001D0933" w:rsidP="001D0933">
      <w:pPr>
        <w:pStyle w:val="Irodalomjegyzksor"/>
      </w:pPr>
      <w:bookmarkStart w:id="39" w:name="_Ref211290327"/>
      <w:r w:rsidRPr="001D0933">
        <w:t xml:space="preserve">Lance Galletti, (2024.02.22.), Kmeans ++ From Scratch, Medium, </w:t>
      </w:r>
      <w:hyperlink r:id="rId23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39"/>
    </w:p>
    <w:p w14:paraId="4C89A339" w14:textId="77777777" w:rsidR="00B50CAA" w:rsidRDefault="00B50CAA" w:rsidP="00280824">
      <w:pPr>
        <w:pStyle w:val="Fejezetcimszmozsnlkl"/>
      </w:pPr>
      <w:bookmarkStart w:id="40" w:name="_Toc211371503"/>
      <w:r>
        <w:lastRenderedPageBreak/>
        <w:t>Függelék</w:t>
      </w:r>
      <w:bookmarkEnd w:id="40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24"/>
      <w:footerReference w:type="default" r:id="rId25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FB10C6" w14:textId="77777777" w:rsidR="009E2209" w:rsidRDefault="009E2209" w:rsidP="007058CD">
      <w:r>
        <w:separator/>
      </w:r>
    </w:p>
  </w:endnote>
  <w:endnote w:type="continuationSeparator" w:id="0">
    <w:p w14:paraId="394A0CBB" w14:textId="77777777" w:rsidR="009E2209" w:rsidRDefault="009E2209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6EF15" w14:textId="77777777" w:rsidR="009E2209" w:rsidRDefault="009E2209" w:rsidP="007058CD">
      <w:r>
        <w:separator/>
      </w:r>
    </w:p>
  </w:footnote>
  <w:footnote w:type="continuationSeparator" w:id="0">
    <w:p w14:paraId="040B3468" w14:textId="77777777" w:rsidR="009E2209" w:rsidRDefault="009E2209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32D68A3C"/>
    <w:lvl w:ilvl="0" w:tplc="877C1E42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1E88"/>
    <w:rsid w:val="00004DC9"/>
    <w:rsid w:val="00004F58"/>
    <w:rsid w:val="00005E3C"/>
    <w:rsid w:val="000062F4"/>
    <w:rsid w:val="0001192F"/>
    <w:rsid w:val="00021FDB"/>
    <w:rsid w:val="00022FF5"/>
    <w:rsid w:val="000264F3"/>
    <w:rsid w:val="00030648"/>
    <w:rsid w:val="0005300A"/>
    <w:rsid w:val="00090BBF"/>
    <w:rsid w:val="000910C7"/>
    <w:rsid w:val="00094540"/>
    <w:rsid w:val="00095022"/>
    <w:rsid w:val="000A2703"/>
    <w:rsid w:val="000A7483"/>
    <w:rsid w:val="000B07A8"/>
    <w:rsid w:val="000B1BB6"/>
    <w:rsid w:val="000B53E0"/>
    <w:rsid w:val="000C158C"/>
    <w:rsid w:val="000C2858"/>
    <w:rsid w:val="000D70D9"/>
    <w:rsid w:val="000F463F"/>
    <w:rsid w:val="0010128E"/>
    <w:rsid w:val="00101DB6"/>
    <w:rsid w:val="0010241F"/>
    <w:rsid w:val="00112328"/>
    <w:rsid w:val="001129F9"/>
    <w:rsid w:val="001239D8"/>
    <w:rsid w:val="00127AEE"/>
    <w:rsid w:val="00132424"/>
    <w:rsid w:val="00135D3D"/>
    <w:rsid w:val="00136C34"/>
    <w:rsid w:val="00137560"/>
    <w:rsid w:val="001404EF"/>
    <w:rsid w:val="00144A76"/>
    <w:rsid w:val="001468D5"/>
    <w:rsid w:val="001508E6"/>
    <w:rsid w:val="00153E5E"/>
    <w:rsid w:val="0015718B"/>
    <w:rsid w:val="00162232"/>
    <w:rsid w:val="00171054"/>
    <w:rsid w:val="001740EC"/>
    <w:rsid w:val="0018216F"/>
    <w:rsid w:val="001938C0"/>
    <w:rsid w:val="001A57BC"/>
    <w:rsid w:val="001B29A6"/>
    <w:rsid w:val="001C006D"/>
    <w:rsid w:val="001C5A25"/>
    <w:rsid w:val="001C5A44"/>
    <w:rsid w:val="001D0933"/>
    <w:rsid w:val="001D1293"/>
    <w:rsid w:val="001D1477"/>
    <w:rsid w:val="001D2DF1"/>
    <w:rsid w:val="001D7DBE"/>
    <w:rsid w:val="001E0F9D"/>
    <w:rsid w:val="001E3F00"/>
    <w:rsid w:val="001E4EBA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1ECE"/>
    <w:rsid w:val="00266F02"/>
    <w:rsid w:val="00267677"/>
    <w:rsid w:val="00270A92"/>
    <w:rsid w:val="00275A2C"/>
    <w:rsid w:val="00280824"/>
    <w:rsid w:val="002841F9"/>
    <w:rsid w:val="002A6D8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4E86"/>
    <w:rsid w:val="00300E9C"/>
    <w:rsid w:val="00302BB3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7381F"/>
    <w:rsid w:val="003830A9"/>
    <w:rsid w:val="00386BF7"/>
    <w:rsid w:val="003A4CDB"/>
    <w:rsid w:val="003B5393"/>
    <w:rsid w:val="003B61E7"/>
    <w:rsid w:val="003C2694"/>
    <w:rsid w:val="003C7C35"/>
    <w:rsid w:val="003E70B1"/>
    <w:rsid w:val="003F5425"/>
    <w:rsid w:val="003F76AD"/>
    <w:rsid w:val="004010F0"/>
    <w:rsid w:val="00407423"/>
    <w:rsid w:val="004108B0"/>
    <w:rsid w:val="00410924"/>
    <w:rsid w:val="00426290"/>
    <w:rsid w:val="004308BD"/>
    <w:rsid w:val="00444E98"/>
    <w:rsid w:val="00457847"/>
    <w:rsid w:val="0046452D"/>
    <w:rsid w:val="004662E2"/>
    <w:rsid w:val="00466EBD"/>
    <w:rsid w:val="0048395A"/>
    <w:rsid w:val="004851C7"/>
    <w:rsid w:val="00486C1A"/>
    <w:rsid w:val="00490122"/>
    <w:rsid w:val="004901F8"/>
    <w:rsid w:val="00496197"/>
    <w:rsid w:val="004A4B8D"/>
    <w:rsid w:val="004B6937"/>
    <w:rsid w:val="004D4208"/>
    <w:rsid w:val="004D658C"/>
    <w:rsid w:val="004E4EAB"/>
    <w:rsid w:val="00502A30"/>
    <w:rsid w:val="00503892"/>
    <w:rsid w:val="005077A1"/>
    <w:rsid w:val="00517023"/>
    <w:rsid w:val="005202C0"/>
    <w:rsid w:val="005524FC"/>
    <w:rsid w:val="0056267F"/>
    <w:rsid w:val="0056323D"/>
    <w:rsid w:val="00576251"/>
    <w:rsid w:val="00576495"/>
    <w:rsid w:val="00577F76"/>
    <w:rsid w:val="00586D36"/>
    <w:rsid w:val="0059671C"/>
    <w:rsid w:val="005A7387"/>
    <w:rsid w:val="005B1332"/>
    <w:rsid w:val="005B2EE5"/>
    <w:rsid w:val="005D3443"/>
    <w:rsid w:val="005D58AB"/>
    <w:rsid w:val="005D7CEB"/>
    <w:rsid w:val="005E01E0"/>
    <w:rsid w:val="005E2AA8"/>
    <w:rsid w:val="005F3404"/>
    <w:rsid w:val="005F5B3F"/>
    <w:rsid w:val="006056AA"/>
    <w:rsid w:val="006135F3"/>
    <w:rsid w:val="0062185B"/>
    <w:rsid w:val="006334BA"/>
    <w:rsid w:val="0063585C"/>
    <w:rsid w:val="00641018"/>
    <w:rsid w:val="006410C1"/>
    <w:rsid w:val="00646CCF"/>
    <w:rsid w:val="00650C7C"/>
    <w:rsid w:val="0065767B"/>
    <w:rsid w:val="0066174A"/>
    <w:rsid w:val="0066420F"/>
    <w:rsid w:val="006643E0"/>
    <w:rsid w:val="00675281"/>
    <w:rsid w:val="00681E99"/>
    <w:rsid w:val="00683FD2"/>
    <w:rsid w:val="00684945"/>
    <w:rsid w:val="00684C9A"/>
    <w:rsid w:val="00686FFD"/>
    <w:rsid w:val="00692605"/>
    <w:rsid w:val="006927B5"/>
    <w:rsid w:val="006938E8"/>
    <w:rsid w:val="006973D5"/>
    <w:rsid w:val="006A1B7F"/>
    <w:rsid w:val="006A1D70"/>
    <w:rsid w:val="006A2B0B"/>
    <w:rsid w:val="006B00FC"/>
    <w:rsid w:val="006B634A"/>
    <w:rsid w:val="006D050D"/>
    <w:rsid w:val="006D338C"/>
    <w:rsid w:val="006E0573"/>
    <w:rsid w:val="006E0F20"/>
    <w:rsid w:val="006F372C"/>
    <w:rsid w:val="006F4AB8"/>
    <w:rsid w:val="006F512E"/>
    <w:rsid w:val="00700E3A"/>
    <w:rsid w:val="007058CD"/>
    <w:rsid w:val="007079A4"/>
    <w:rsid w:val="0071777C"/>
    <w:rsid w:val="00725262"/>
    <w:rsid w:val="00730B3C"/>
    <w:rsid w:val="00733B82"/>
    <w:rsid w:val="0073624A"/>
    <w:rsid w:val="00750DA6"/>
    <w:rsid w:val="00755230"/>
    <w:rsid w:val="00760739"/>
    <w:rsid w:val="00764A39"/>
    <w:rsid w:val="00773375"/>
    <w:rsid w:val="0077613B"/>
    <w:rsid w:val="00776EAF"/>
    <w:rsid w:val="007851F3"/>
    <w:rsid w:val="007A2BC2"/>
    <w:rsid w:val="007B4411"/>
    <w:rsid w:val="007C4A92"/>
    <w:rsid w:val="007D00D5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5704A"/>
    <w:rsid w:val="00867CBA"/>
    <w:rsid w:val="00872588"/>
    <w:rsid w:val="00876578"/>
    <w:rsid w:val="00876EB2"/>
    <w:rsid w:val="008823DE"/>
    <w:rsid w:val="00892B42"/>
    <w:rsid w:val="008C4155"/>
    <w:rsid w:val="008C7A08"/>
    <w:rsid w:val="008D351B"/>
    <w:rsid w:val="008E43F9"/>
    <w:rsid w:val="008E7228"/>
    <w:rsid w:val="00904F34"/>
    <w:rsid w:val="00905270"/>
    <w:rsid w:val="0090541F"/>
    <w:rsid w:val="00923D00"/>
    <w:rsid w:val="00940CB1"/>
    <w:rsid w:val="00975CBC"/>
    <w:rsid w:val="00975FB2"/>
    <w:rsid w:val="0098532E"/>
    <w:rsid w:val="0098546D"/>
    <w:rsid w:val="00993200"/>
    <w:rsid w:val="009A32B9"/>
    <w:rsid w:val="009B1AB8"/>
    <w:rsid w:val="009B47C6"/>
    <w:rsid w:val="009C1C93"/>
    <w:rsid w:val="009D636E"/>
    <w:rsid w:val="009E0E9F"/>
    <w:rsid w:val="009E2209"/>
    <w:rsid w:val="009E67D2"/>
    <w:rsid w:val="009F6ACF"/>
    <w:rsid w:val="00A03EA0"/>
    <w:rsid w:val="00A229F5"/>
    <w:rsid w:val="00A34DC4"/>
    <w:rsid w:val="00A623B2"/>
    <w:rsid w:val="00A63D8D"/>
    <w:rsid w:val="00A64B42"/>
    <w:rsid w:val="00A85B18"/>
    <w:rsid w:val="00A9027C"/>
    <w:rsid w:val="00A90F26"/>
    <w:rsid w:val="00A95032"/>
    <w:rsid w:val="00AB511F"/>
    <w:rsid w:val="00AC573F"/>
    <w:rsid w:val="00AE05C4"/>
    <w:rsid w:val="00AE07FC"/>
    <w:rsid w:val="00AE3ECB"/>
    <w:rsid w:val="00AF0ECA"/>
    <w:rsid w:val="00AF4F54"/>
    <w:rsid w:val="00B0018A"/>
    <w:rsid w:val="00B07CC0"/>
    <w:rsid w:val="00B13FD0"/>
    <w:rsid w:val="00B16CC1"/>
    <w:rsid w:val="00B2773B"/>
    <w:rsid w:val="00B4104A"/>
    <w:rsid w:val="00B418FD"/>
    <w:rsid w:val="00B50CAA"/>
    <w:rsid w:val="00B53A4A"/>
    <w:rsid w:val="00B553EA"/>
    <w:rsid w:val="00B72E90"/>
    <w:rsid w:val="00B774B2"/>
    <w:rsid w:val="00B83616"/>
    <w:rsid w:val="00B956C5"/>
    <w:rsid w:val="00B96880"/>
    <w:rsid w:val="00BB04F7"/>
    <w:rsid w:val="00BC32B3"/>
    <w:rsid w:val="00BC3D15"/>
    <w:rsid w:val="00BD0585"/>
    <w:rsid w:val="00BD2A0B"/>
    <w:rsid w:val="00BD5382"/>
    <w:rsid w:val="00BE11E5"/>
    <w:rsid w:val="00BF0186"/>
    <w:rsid w:val="00BF1358"/>
    <w:rsid w:val="00BF4292"/>
    <w:rsid w:val="00C0012C"/>
    <w:rsid w:val="00C00B3C"/>
    <w:rsid w:val="00C017F9"/>
    <w:rsid w:val="00C04939"/>
    <w:rsid w:val="00C052AF"/>
    <w:rsid w:val="00C11403"/>
    <w:rsid w:val="00C15748"/>
    <w:rsid w:val="00C2686E"/>
    <w:rsid w:val="00C31260"/>
    <w:rsid w:val="00C42CA7"/>
    <w:rsid w:val="00C47494"/>
    <w:rsid w:val="00C50807"/>
    <w:rsid w:val="00C53F92"/>
    <w:rsid w:val="00C67E1A"/>
    <w:rsid w:val="00C7257C"/>
    <w:rsid w:val="00C73DEE"/>
    <w:rsid w:val="00C812CA"/>
    <w:rsid w:val="00C84464"/>
    <w:rsid w:val="00C8448C"/>
    <w:rsid w:val="00C91A92"/>
    <w:rsid w:val="00C94815"/>
    <w:rsid w:val="00CB23AF"/>
    <w:rsid w:val="00CC0BE3"/>
    <w:rsid w:val="00CC370D"/>
    <w:rsid w:val="00CC5861"/>
    <w:rsid w:val="00CC698D"/>
    <w:rsid w:val="00CC71D4"/>
    <w:rsid w:val="00CC7890"/>
    <w:rsid w:val="00CD447A"/>
    <w:rsid w:val="00CD733D"/>
    <w:rsid w:val="00CE13EB"/>
    <w:rsid w:val="00CE4F57"/>
    <w:rsid w:val="00CF09D4"/>
    <w:rsid w:val="00D02C97"/>
    <w:rsid w:val="00D039D6"/>
    <w:rsid w:val="00D06A2B"/>
    <w:rsid w:val="00D07335"/>
    <w:rsid w:val="00D10FB3"/>
    <w:rsid w:val="00D11012"/>
    <w:rsid w:val="00D1632F"/>
    <w:rsid w:val="00D23665"/>
    <w:rsid w:val="00D23BFC"/>
    <w:rsid w:val="00D30251"/>
    <w:rsid w:val="00D35CC2"/>
    <w:rsid w:val="00D429F2"/>
    <w:rsid w:val="00D43EF7"/>
    <w:rsid w:val="00D53F5A"/>
    <w:rsid w:val="00D65DCD"/>
    <w:rsid w:val="00D81927"/>
    <w:rsid w:val="00D824FD"/>
    <w:rsid w:val="00D8314C"/>
    <w:rsid w:val="00D8482C"/>
    <w:rsid w:val="00D95E2C"/>
    <w:rsid w:val="00DA508D"/>
    <w:rsid w:val="00DA6828"/>
    <w:rsid w:val="00DA7120"/>
    <w:rsid w:val="00DB330D"/>
    <w:rsid w:val="00DB3B6E"/>
    <w:rsid w:val="00DC1587"/>
    <w:rsid w:val="00DD110A"/>
    <w:rsid w:val="00DD3B8C"/>
    <w:rsid w:val="00DD4419"/>
    <w:rsid w:val="00DD6A58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42F0D"/>
    <w:rsid w:val="00E518D7"/>
    <w:rsid w:val="00E60DB5"/>
    <w:rsid w:val="00E64071"/>
    <w:rsid w:val="00E67564"/>
    <w:rsid w:val="00E8385C"/>
    <w:rsid w:val="00E86A0C"/>
    <w:rsid w:val="00E877AD"/>
    <w:rsid w:val="00E92212"/>
    <w:rsid w:val="00EB2508"/>
    <w:rsid w:val="00EB4A67"/>
    <w:rsid w:val="00EB5E47"/>
    <w:rsid w:val="00EC0019"/>
    <w:rsid w:val="00ED0645"/>
    <w:rsid w:val="00ED24FC"/>
    <w:rsid w:val="00EE1A1F"/>
    <w:rsid w:val="00EE2264"/>
    <w:rsid w:val="00EE6F48"/>
    <w:rsid w:val="00EF186B"/>
    <w:rsid w:val="00EF1F0F"/>
    <w:rsid w:val="00EF3E79"/>
    <w:rsid w:val="00EF527F"/>
    <w:rsid w:val="00F050F9"/>
    <w:rsid w:val="00F0608E"/>
    <w:rsid w:val="00F11CEF"/>
    <w:rsid w:val="00F21644"/>
    <w:rsid w:val="00F2316F"/>
    <w:rsid w:val="00F24D2C"/>
    <w:rsid w:val="00F32A14"/>
    <w:rsid w:val="00F34CE4"/>
    <w:rsid w:val="00F35920"/>
    <w:rsid w:val="00F416AD"/>
    <w:rsid w:val="00F42B3D"/>
    <w:rsid w:val="00F43874"/>
    <w:rsid w:val="00F45162"/>
    <w:rsid w:val="00F552B6"/>
    <w:rsid w:val="00F55545"/>
    <w:rsid w:val="00F64121"/>
    <w:rsid w:val="00FA410F"/>
    <w:rsid w:val="00FB469C"/>
    <w:rsid w:val="00FB4B0E"/>
    <w:rsid w:val="00FB6AF8"/>
    <w:rsid w:val="00FC087F"/>
    <w:rsid w:val="00FC28C9"/>
    <w:rsid w:val="00FD153C"/>
    <w:rsid w:val="00FE380C"/>
    <w:rsid w:val="00FE5A58"/>
    <w:rsid w:val="00FF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1D0933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s://www.sciencedirect.com/topics/computer-science/online-cluste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snowflake.com/en/engineering-blog/snowflake-arctic-embed-2-multilingual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pdf/2410.12837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towardsdatascience.com/cosine-similarity-how-does-it-measure-the-similarity-maths-behind-and-usage-in-python-50ad30aad7db/" TargetMode="External"/><Relationship Id="rId20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arxiv.org/abs/1606.05250" TargetMode="External"/><Relationship Id="rId23" Type="http://schemas.openxmlformats.org/officeDocument/2006/relationships/hyperlink" Target="https://medium.com/@gallettilance/kmeans-from-scratch-24be6bee8021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arxiv.org/abs/1908.10084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hyperlink" Target="https://towardsdatascience.com/rag-101-chunking-strategies-fdc6f6c2aaec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426</TotalTime>
  <Pages>26</Pages>
  <Words>6117</Words>
  <Characters>44539</Characters>
  <Application>Microsoft Office Word</Application>
  <DocSecurity>0</DocSecurity>
  <Lines>654</Lines>
  <Paragraphs>22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50435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347</cp:revision>
  <cp:lastPrinted>2025-10-10T16:12:00Z</cp:lastPrinted>
  <dcterms:created xsi:type="dcterms:W3CDTF">2025-10-10T16:12:00Z</dcterms:created>
  <dcterms:modified xsi:type="dcterms:W3CDTF">2025-10-14T19:57:00Z</dcterms:modified>
  <cp:category/>
</cp:coreProperties>
</file>